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5B8E5" w14:textId="6FFA7335" w:rsidR="00841E76" w:rsidRPr="001E36CB" w:rsidRDefault="00C54352" w:rsidP="00841E76">
      <w:pPr>
        <w:spacing w:after="0" w:line="240" w:lineRule="auto"/>
        <w:jc w:val="right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5ACB10F9" wp14:editId="052A554F">
            <wp:simplePos x="0" y="0"/>
            <wp:positionH relativeFrom="margin">
              <wp:posOffset>-234967</wp:posOffset>
            </wp:positionH>
            <wp:positionV relativeFrom="paragraph">
              <wp:posOffset>-233507</wp:posOffset>
            </wp:positionV>
            <wp:extent cx="1835745" cy="1174023"/>
            <wp:effectExtent l="0" t="0" r="0" b="7620"/>
            <wp:wrapNone/>
            <wp:docPr id="1083038406" name="Picture 2" descr="The image depicts the logo of Gaziantep University's Metallurgical and Materials Engineering department, featuring a stylized atom symbol and a circular design.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038406" name="Picture 2" descr="The image depicts the logo of Gaziantep University's Metallurgical and Materials Engineering department, featuring a stylized atom symbol and a circular design.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90" cy="117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7303" w:rsidRPr="001E36CB">
        <w:rPr>
          <w:rFonts w:ascii="Arial" w:hAnsi="Arial" w:cs="Arial"/>
          <w:b/>
          <w:noProof/>
          <w:color w:val="FF0000"/>
          <w:sz w:val="18"/>
          <w:szCs w:val="18"/>
          <w:lang w:val="en-US"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4BED190" wp14:editId="1C21B51C">
                <wp:simplePos x="0" y="0"/>
                <wp:positionH relativeFrom="column">
                  <wp:posOffset>5810250</wp:posOffset>
                </wp:positionH>
                <wp:positionV relativeFrom="paragraph">
                  <wp:posOffset>-451012</wp:posOffset>
                </wp:positionV>
                <wp:extent cx="45085" cy="1238250"/>
                <wp:effectExtent l="0" t="0" r="1206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2382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73063" id="Rectangle 2" o:spid="_x0000_s1026" style="position:absolute;margin-left:457.5pt;margin-top:-35.5pt;width:3.55pt;height:97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" fillcolor="red" strokecolor="red" strokeweight="1pt"/>
            </w:pict>
          </mc:Fallback>
        </mc:AlternateContent>
      </w:r>
      <w:r w:rsidR="00841E76" w:rsidRPr="001E36CB">
        <w:rPr>
          <w:rFonts w:ascii="Arial" w:hAnsi="Arial" w:cs="Arial"/>
          <w:b/>
          <w:color w:val="FF0000"/>
          <w:sz w:val="18"/>
          <w:szCs w:val="18"/>
          <w:lang w:val="en-US"/>
        </w:rPr>
        <w:t>ENGINEERING FACULTY</w:t>
      </w:r>
    </w:p>
    <w:p w14:paraId="4942EECD" w14:textId="318EE7A7" w:rsidR="00841E76" w:rsidRPr="001E36CB" w:rsidRDefault="00841E76" w:rsidP="00841E76">
      <w:pPr>
        <w:spacing w:after="0" w:line="240" w:lineRule="auto"/>
        <w:jc w:val="right"/>
        <w:rPr>
          <w:rFonts w:ascii="Arial" w:hAnsi="Arial" w:cs="Arial"/>
          <w:b/>
          <w:color w:val="FF0000"/>
          <w:sz w:val="18"/>
          <w:szCs w:val="18"/>
          <w:shd w:val="clear" w:color="auto" w:fill="FFFFFF"/>
          <w:lang w:val="en-US"/>
        </w:rPr>
      </w:pPr>
      <w:r w:rsidRPr="001E36CB">
        <w:rPr>
          <w:rFonts w:ascii="Arial" w:hAnsi="Arial" w:cs="Arial"/>
          <w:b/>
          <w:color w:val="FF0000"/>
          <w:sz w:val="18"/>
          <w:szCs w:val="18"/>
          <w:lang w:val="en-US"/>
        </w:rPr>
        <w:t>Department</w:t>
      </w:r>
      <w:r w:rsidR="00183C5A" w:rsidRPr="001E36CB">
        <w:rPr>
          <w:rFonts w:ascii="Arial" w:hAnsi="Arial" w:cs="Arial"/>
          <w:b/>
          <w:color w:val="FF0000"/>
          <w:sz w:val="18"/>
          <w:szCs w:val="18"/>
          <w:lang w:val="en-US"/>
        </w:rPr>
        <w:t xml:space="preserve"> of Metallurgical and Materials Engineering</w:t>
      </w:r>
    </w:p>
    <w:p w14:paraId="27CFFE7F" w14:textId="77777777" w:rsidR="00841E76" w:rsidRPr="001E36CB" w:rsidRDefault="009B68F9" w:rsidP="00841E76">
      <w:pPr>
        <w:spacing w:after="0" w:line="240" w:lineRule="auto"/>
        <w:jc w:val="right"/>
        <w:rPr>
          <w:rFonts w:ascii="Arial" w:hAnsi="Arial" w:cs="Arial"/>
          <w:sz w:val="18"/>
          <w:szCs w:val="18"/>
          <w:lang w:val="en-US"/>
        </w:rPr>
      </w:pPr>
      <w:r w:rsidRPr="001E36CB">
        <w:rPr>
          <w:rFonts w:ascii="Arial" w:hAnsi="Arial" w:cs="Arial"/>
          <w:sz w:val="18"/>
          <w:szCs w:val="18"/>
          <w:lang w:val="en-US"/>
        </w:rPr>
        <w:t>Universite Bulvari</w:t>
      </w:r>
      <w:r w:rsidR="00841E76" w:rsidRPr="001E36CB">
        <w:rPr>
          <w:rFonts w:ascii="Arial" w:hAnsi="Arial" w:cs="Arial"/>
          <w:sz w:val="18"/>
          <w:szCs w:val="18"/>
          <w:lang w:val="en-US"/>
        </w:rPr>
        <w:t xml:space="preserve"> 27310</w:t>
      </w:r>
    </w:p>
    <w:p w14:paraId="716327AC" w14:textId="07F57E49" w:rsidR="00841E76" w:rsidRPr="001E36CB" w:rsidRDefault="00841E76" w:rsidP="00841E76">
      <w:pPr>
        <w:spacing w:after="0" w:line="240" w:lineRule="auto"/>
        <w:jc w:val="right"/>
        <w:rPr>
          <w:rFonts w:ascii="Arial" w:hAnsi="Arial" w:cs="Arial"/>
          <w:sz w:val="18"/>
          <w:szCs w:val="18"/>
          <w:lang w:val="en-US"/>
        </w:rPr>
      </w:pPr>
      <w:r w:rsidRPr="001E36CB">
        <w:rPr>
          <w:rFonts w:ascii="Arial" w:hAnsi="Arial" w:cs="Arial"/>
          <w:sz w:val="18"/>
          <w:szCs w:val="18"/>
          <w:lang w:val="en-US"/>
        </w:rPr>
        <w:t>Sehitkamil Gaziantep-Turkey</w:t>
      </w:r>
    </w:p>
    <w:p w14:paraId="03F5F403" w14:textId="37D69420" w:rsidR="00841E76" w:rsidRPr="001E36CB" w:rsidRDefault="00BF7303" w:rsidP="00841E76">
      <w:pPr>
        <w:spacing w:after="0" w:line="240" w:lineRule="auto"/>
        <w:jc w:val="right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Phone</w:t>
      </w:r>
      <w:r w:rsidR="00841E76" w:rsidRPr="001E36CB">
        <w:rPr>
          <w:rFonts w:ascii="Arial" w:hAnsi="Arial" w:cs="Arial"/>
          <w:sz w:val="18"/>
          <w:szCs w:val="18"/>
          <w:lang w:val="en-US"/>
        </w:rPr>
        <w:t>: +90 342 360 12 00</w:t>
      </w:r>
    </w:p>
    <w:p w14:paraId="223AD26A" w14:textId="0895808F" w:rsidR="00841E76" w:rsidRPr="001E36CB" w:rsidRDefault="00BF7303" w:rsidP="00841E76">
      <w:pPr>
        <w:spacing w:after="0" w:line="240" w:lineRule="auto"/>
        <w:jc w:val="right"/>
        <w:rPr>
          <w:rFonts w:ascii="Arial" w:hAnsi="Arial" w:cs="Arial"/>
          <w:color w:val="222222"/>
          <w:sz w:val="18"/>
          <w:szCs w:val="18"/>
          <w:shd w:val="clear" w:color="auto" w:fill="FFFFFF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met</w:t>
      </w:r>
      <w:r w:rsidR="00841E76" w:rsidRPr="001E36CB">
        <w:rPr>
          <w:rFonts w:ascii="Arial" w:hAnsi="Arial" w:cs="Arial"/>
          <w:sz w:val="18"/>
          <w:szCs w:val="18"/>
          <w:lang w:val="en-US"/>
        </w:rPr>
        <w:t>.gantep.edu.tr</w:t>
      </w:r>
    </w:p>
    <w:p w14:paraId="6CCDBDC7" w14:textId="78F64A29" w:rsidR="00E8775B" w:rsidRPr="002C3029" w:rsidRDefault="00E8775B" w:rsidP="00211BE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</w:p>
    <w:p w14:paraId="2E3565A7" w14:textId="7E9A2890" w:rsidR="00B26812" w:rsidRDefault="00D57500" w:rsidP="00C54352">
      <w:pPr>
        <w:jc w:val="center"/>
        <w:rPr>
          <w:rFonts w:ascii="Arial" w:hAnsi="Arial" w:cs="Arial"/>
          <w:b/>
          <w:bCs/>
          <w:color w:val="000000"/>
          <w:lang w:val="en-US"/>
        </w:rPr>
      </w:pPr>
      <w:r w:rsidRPr="00353DA9">
        <w:rPr>
          <w:rFonts w:ascii="Arial" w:hAnsi="Arial" w:cs="Arial"/>
          <w:b/>
          <w:bCs/>
          <w:color w:val="000000"/>
          <w:lang w:val="en-US"/>
        </w:rPr>
        <w:t>MET499</w:t>
      </w:r>
      <w:r w:rsidR="0049186F">
        <w:rPr>
          <w:rFonts w:ascii="Arial" w:hAnsi="Arial" w:cs="Arial"/>
          <w:b/>
          <w:bCs/>
          <w:color w:val="000000"/>
          <w:lang w:val="en-US"/>
        </w:rPr>
        <w:t xml:space="preserve">/ENG499 </w:t>
      </w:r>
      <w:r w:rsidR="00353DA9" w:rsidRPr="00353DA9">
        <w:rPr>
          <w:rFonts w:ascii="Arial" w:hAnsi="Arial" w:cs="Arial"/>
          <w:b/>
          <w:bCs/>
          <w:color w:val="000000"/>
          <w:lang w:val="en-US"/>
        </w:rPr>
        <w:t>Project</w:t>
      </w:r>
      <w:r w:rsidR="00B26812">
        <w:rPr>
          <w:rFonts w:ascii="Arial" w:hAnsi="Arial" w:cs="Arial"/>
          <w:b/>
          <w:bCs/>
          <w:color w:val="000000"/>
          <w:lang w:val="en-US"/>
        </w:rPr>
        <w:t xml:space="preserve"> Proposal</w:t>
      </w:r>
      <w:r w:rsidR="005031F3">
        <w:rPr>
          <w:rFonts w:ascii="Arial" w:hAnsi="Arial" w:cs="Arial"/>
          <w:b/>
          <w:bCs/>
          <w:color w:val="000000"/>
          <w:lang w:val="en-US"/>
        </w:rPr>
        <w:t>*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6"/>
        <w:gridCol w:w="5142"/>
        <w:gridCol w:w="2126"/>
      </w:tblGrid>
      <w:tr w:rsidR="00E36232" w14:paraId="143B84A7" w14:textId="558EE8E5" w:rsidTr="00912545">
        <w:trPr>
          <w:trHeight w:val="308"/>
        </w:trPr>
        <w:tc>
          <w:tcPr>
            <w:tcW w:w="7088" w:type="dxa"/>
            <w:gridSpan w:val="2"/>
            <w:shd w:val="clear" w:color="auto" w:fill="808080" w:themeFill="background1" w:themeFillShade="80"/>
            <w:vAlign w:val="center"/>
          </w:tcPr>
          <w:p w14:paraId="4FDE0A3C" w14:textId="03F30208" w:rsidR="00E36232" w:rsidRPr="00BA0F41" w:rsidRDefault="00E36232" w:rsidP="00B26812">
            <w:pPr>
              <w:spacing w:after="0"/>
              <w:ind w:left="-10"/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</w:pPr>
            <w:r w:rsidRPr="00BA0F41"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  <w:t>Student Information:</w:t>
            </w:r>
          </w:p>
        </w:tc>
        <w:tc>
          <w:tcPr>
            <w:tcW w:w="2126" w:type="dxa"/>
            <w:shd w:val="clear" w:color="auto" w:fill="808080" w:themeFill="background1" w:themeFillShade="80"/>
          </w:tcPr>
          <w:p w14:paraId="66897307" w14:textId="77777777" w:rsidR="00E36232" w:rsidRPr="00BA0F41" w:rsidRDefault="00E36232" w:rsidP="00B26812">
            <w:pPr>
              <w:spacing w:after="0"/>
              <w:ind w:left="-10"/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</w:pPr>
          </w:p>
        </w:tc>
      </w:tr>
      <w:tr w:rsidR="00E36232" w14:paraId="29CBBCD5" w14:textId="778F3E03" w:rsidTr="00912545">
        <w:trPr>
          <w:trHeight w:val="343"/>
        </w:trPr>
        <w:tc>
          <w:tcPr>
            <w:tcW w:w="1946" w:type="dxa"/>
            <w:vAlign w:val="center"/>
          </w:tcPr>
          <w:p w14:paraId="2CEA0B99" w14:textId="401FBABB" w:rsidR="00E36232" w:rsidRDefault="00E36232" w:rsidP="00BA0F41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ID</w:t>
            </w:r>
          </w:p>
        </w:tc>
        <w:tc>
          <w:tcPr>
            <w:tcW w:w="5142" w:type="dxa"/>
          </w:tcPr>
          <w:p w14:paraId="63FA6228" w14:textId="76757B7E" w:rsidR="00E36232" w:rsidRPr="00051105" w:rsidRDefault="00E36232" w:rsidP="00051105">
            <w:pPr>
              <w:spacing w:after="0"/>
              <w:ind w:left="162" w:hanging="162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2126" w:type="dxa"/>
            <w:vMerge w:val="restart"/>
          </w:tcPr>
          <w:p w14:paraId="4D4B038F" w14:textId="046A3C3E" w:rsidR="00E36232" w:rsidRPr="00912545" w:rsidRDefault="00321E94" w:rsidP="00912545">
            <w:pPr>
              <w:spacing w:after="0"/>
              <w:ind w:left="162" w:hanging="162"/>
            </w:pPr>
            <w:r>
              <w:rPr>
                <w:rFonts w:ascii="Arial" w:hAnsi="Arial" w:cs="Arial"/>
                <w:color w:val="000000"/>
                <w:lang w:val="en-US"/>
              </w:rPr>
              <w:t xml:space="preserve">MET499 </w:t>
            </w:r>
            <w:r w:rsidR="00912545" w:rsidRPr="00912545">
              <w:rPr>
                <w:rFonts w:ascii="Arial" w:hAnsi="Arial" w:cs="Arial"/>
                <w:color w:val="000000"/>
                <w:sz w:val="52"/>
                <w:szCs w:val="52"/>
                <w:lang w:val="en-US"/>
              </w:rPr>
              <w:t>□</w:t>
            </w:r>
          </w:p>
        </w:tc>
      </w:tr>
      <w:tr w:rsidR="00E36232" w14:paraId="7D911C59" w14:textId="2C0E9DD8" w:rsidTr="00912545">
        <w:trPr>
          <w:trHeight w:val="318"/>
        </w:trPr>
        <w:tc>
          <w:tcPr>
            <w:tcW w:w="1946" w:type="dxa"/>
            <w:vAlign w:val="center"/>
          </w:tcPr>
          <w:p w14:paraId="5903B059" w14:textId="1C4B816F" w:rsidR="00E36232" w:rsidRDefault="00E36232" w:rsidP="00BA0F41">
            <w:pPr>
              <w:spacing w:after="0"/>
              <w:ind w:left="-1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Name/Surname</w:t>
            </w:r>
          </w:p>
        </w:tc>
        <w:tc>
          <w:tcPr>
            <w:tcW w:w="5142" w:type="dxa"/>
          </w:tcPr>
          <w:p w14:paraId="75E1E57D" w14:textId="1A883567" w:rsidR="00E36232" w:rsidRPr="00051105" w:rsidRDefault="00E36232" w:rsidP="00051105">
            <w:pPr>
              <w:spacing w:after="0"/>
              <w:ind w:left="162" w:hanging="162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2126" w:type="dxa"/>
            <w:vMerge/>
          </w:tcPr>
          <w:p w14:paraId="47CA437B" w14:textId="77777777" w:rsidR="00E36232" w:rsidRPr="00051105" w:rsidRDefault="00E36232" w:rsidP="00051105">
            <w:pPr>
              <w:spacing w:after="0"/>
              <w:ind w:left="162" w:hanging="162"/>
              <w:rPr>
                <w:rFonts w:ascii="Arial" w:hAnsi="Arial" w:cs="Arial"/>
                <w:color w:val="000000"/>
                <w:lang w:val="en-US"/>
              </w:rPr>
            </w:pPr>
          </w:p>
        </w:tc>
      </w:tr>
      <w:tr w:rsidR="00E36232" w14:paraId="173821FE" w14:textId="27E85006" w:rsidTr="00912545">
        <w:trPr>
          <w:trHeight w:val="388"/>
        </w:trPr>
        <w:tc>
          <w:tcPr>
            <w:tcW w:w="1946" w:type="dxa"/>
            <w:vAlign w:val="center"/>
          </w:tcPr>
          <w:p w14:paraId="76543312" w14:textId="17B14F93" w:rsidR="00E36232" w:rsidRDefault="00E36232" w:rsidP="00BA0F41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E-mail</w:t>
            </w:r>
          </w:p>
        </w:tc>
        <w:tc>
          <w:tcPr>
            <w:tcW w:w="5142" w:type="dxa"/>
          </w:tcPr>
          <w:p w14:paraId="053B89A9" w14:textId="123F1EAB" w:rsidR="00E36232" w:rsidRPr="00051105" w:rsidRDefault="00E36232" w:rsidP="00051105">
            <w:pPr>
              <w:spacing w:after="0"/>
              <w:ind w:left="162" w:hanging="162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2126" w:type="dxa"/>
            <w:vMerge w:val="restart"/>
          </w:tcPr>
          <w:p w14:paraId="1652CEE6" w14:textId="684E4959" w:rsidR="00E36232" w:rsidRPr="00912545" w:rsidRDefault="00321E94" w:rsidP="00912545">
            <w:pPr>
              <w:spacing w:after="0"/>
              <w:ind w:left="162" w:hanging="162"/>
            </w:pPr>
            <w:r>
              <w:rPr>
                <w:rFonts w:ascii="Arial" w:hAnsi="Arial" w:cs="Arial"/>
                <w:color w:val="000000"/>
                <w:lang w:val="en-US"/>
              </w:rPr>
              <w:t>ENG499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="00912545" w:rsidRPr="00912545">
              <w:rPr>
                <w:rFonts w:ascii="Arial" w:hAnsi="Arial" w:cs="Arial"/>
                <w:color w:val="000000"/>
                <w:sz w:val="52"/>
                <w:szCs w:val="52"/>
                <w:lang w:val="en-US"/>
              </w:rPr>
              <w:t>□</w:t>
            </w:r>
          </w:p>
        </w:tc>
      </w:tr>
      <w:tr w:rsidR="00E36232" w14:paraId="7403B386" w14:textId="76F580A8" w:rsidTr="00912545">
        <w:trPr>
          <w:trHeight w:val="406"/>
        </w:trPr>
        <w:tc>
          <w:tcPr>
            <w:tcW w:w="1946" w:type="dxa"/>
            <w:vAlign w:val="center"/>
          </w:tcPr>
          <w:p w14:paraId="6B0BD928" w14:textId="5E19AADB" w:rsidR="00E36232" w:rsidRDefault="00E36232" w:rsidP="00BA0F41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Signature</w:t>
            </w:r>
          </w:p>
        </w:tc>
        <w:tc>
          <w:tcPr>
            <w:tcW w:w="5142" w:type="dxa"/>
          </w:tcPr>
          <w:p w14:paraId="4096CB58" w14:textId="77777777" w:rsidR="00E36232" w:rsidRDefault="00E36232" w:rsidP="00BA0F41">
            <w:pPr>
              <w:spacing w:after="0"/>
              <w:ind w:left="117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2126" w:type="dxa"/>
            <w:vMerge/>
          </w:tcPr>
          <w:p w14:paraId="43559E3F" w14:textId="77777777" w:rsidR="00E36232" w:rsidRDefault="00E36232" w:rsidP="00BA0F41">
            <w:pPr>
              <w:spacing w:after="0"/>
              <w:ind w:left="117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</w:tr>
    </w:tbl>
    <w:p w14:paraId="510F1E50" w14:textId="77777777" w:rsidR="00B26812" w:rsidRDefault="00B26812" w:rsidP="00B26812">
      <w:pPr>
        <w:jc w:val="center"/>
        <w:rPr>
          <w:rFonts w:ascii="Arial" w:hAnsi="Arial" w:cs="Arial"/>
          <w:b/>
          <w:bCs/>
          <w:color w:val="000000"/>
          <w:lang w:val="en-US"/>
        </w:rPr>
      </w:pPr>
    </w:p>
    <w:tbl>
      <w:tblPr>
        <w:tblpPr w:leftFromText="180" w:rightFromText="180" w:vertAnchor="text" w:tblpY="-22"/>
        <w:tblW w:w="92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5"/>
        <w:gridCol w:w="7161"/>
      </w:tblGrid>
      <w:tr w:rsidR="00251773" w14:paraId="244CB3A8" w14:textId="77777777" w:rsidTr="00251773">
        <w:trPr>
          <w:trHeight w:val="308"/>
        </w:trPr>
        <w:tc>
          <w:tcPr>
            <w:tcW w:w="9226" w:type="dxa"/>
            <w:gridSpan w:val="2"/>
            <w:shd w:val="clear" w:color="auto" w:fill="808080" w:themeFill="background1" w:themeFillShade="80"/>
            <w:vAlign w:val="center"/>
          </w:tcPr>
          <w:p w14:paraId="6D77B44C" w14:textId="59470710" w:rsidR="00251773" w:rsidRPr="00BA0F41" w:rsidRDefault="00251773" w:rsidP="00251773">
            <w:pPr>
              <w:spacing w:after="0"/>
              <w:ind w:left="-10"/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  <w:t>MET499</w:t>
            </w:r>
            <w:r w:rsidR="0049186F"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  <w:t xml:space="preserve">/ENG 499 </w:t>
            </w:r>
            <w:r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  <w:t>Project Information</w:t>
            </w:r>
            <w:r w:rsidR="00886554"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  <w:t>:</w:t>
            </w:r>
          </w:p>
        </w:tc>
      </w:tr>
      <w:tr w:rsidR="00251773" w14:paraId="5D942FE6" w14:textId="77777777" w:rsidTr="00880EE2">
        <w:trPr>
          <w:trHeight w:val="568"/>
        </w:trPr>
        <w:tc>
          <w:tcPr>
            <w:tcW w:w="2065" w:type="dxa"/>
            <w:vAlign w:val="center"/>
          </w:tcPr>
          <w:p w14:paraId="2D950B2D" w14:textId="09B35710" w:rsidR="00251773" w:rsidRDefault="00E1103C" w:rsidP="00251773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Title</w:t>
            </w:r>
          </w:p>
        </w:tc>
        <w:tc>
          <w:tcPr>
            <w:tcW w:w="7161" w:type="dxa"/>
          </w:tcPr>
          <w:p w14:paraId="49DA7A57" w14:textId="63D9C6E5" w:rsidR="00251773" w:rsidRPr="00504FB7" w:rsidRDefault="00251773" w:rsidP="00251773">
            <w:pPr>
              <w:spacing w:after="0"/>
              <w:rPr>
                <w:rFonts w:ascii="Arial" w:hAnsi="Arial" w:cs="Arial"/>
                <w:color w:val="000000"/>
                <w:lang w:val="en-US"/>
              </w:rPr>
            </w:pPr>
          </w:p>
        </w:tc>
      </w:tr>
      <w:tr w:rsidR="00251773" w14:paraId="64BA27D2" w14:textId="77777777" w:rsidTr="00880EE2">
        <w:trPr>
          <w:trHeight w:val="2971"/>
        </w:trPr>
        <w:tc>
          <w:tcPr>
            <w:tcW w:w="2065" w:type="dxa"/>
            <w:vAlign w:val="center"/>
          </w:tcPr>
          <w:p w14:paraId="3332E803" w14:textId="7E48847D" w:rsidR="00E1103C" w:rsidRDefault="00E1103C" w:rsidP="00251773">
            <w:pPr>
              <w:spacing w:after="0"/>
              <w:ind w:left="-1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Abstract</w:t>
            </w:r>
          </w:p>
          <w:p w14:paraId="18FE71A9" w14:textId="1D68E123" w:rsidR="00251773" w:rsidRDefault="00251773" w:rsidP="00251773">
            <w:pPr>
              <w:spacing w:after="0"/>
              <w:ind w:left="-1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7161" w:type="dxa"/>
          </w:tcPr>
          <w:p w14:paraId="5EC37610" w14:textId="5B828BF2" w:rsidR="00504FB7" w:rsidRDefault="00F47844" w:rsidP="00F47844">
            <w:pPr>
              <w:spacing w:after="0"/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</w:pPr>
            <w:r w:rsidRPr="00814EE9"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 xml:space="preserve">(A brief summary of the proposed </w:t>
            </w:r>
            <w:r w:rsidR="00880EE2" w:rsidRPr="00814EE9"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project</w:t>
            </w:r>
            <w:r w:rsidRPr="00814EE9"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, including the research problem, objectives, methodology, and expected outcomes. Limit: 2</w:t>
            </w:r>
            <w:r w:rsidR="00255E46" w:rsidRPr="00814EE9"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0</w:t>
            </w:r>
            <w:r w:rsidRPr="00814EE9"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0 words)</w:t>
            </w:r>
          </w:p>
          <w:p w14:paraId="39EB4185" w14:textId="77777777" w:rsidR="001D24EB" w:rsidRPr="001D24EB" w:rsidRDefault="001D24EB" w:rsidP="00F47844">
            <w:pPr>
              <w:spacing w:after="0"/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</w:pPr>
          </w:p>
          <w:p w14:paraId="745B1178" w14:textId="41384944" w:rsidR="00307E49" w:rsidRPr="00BD51DA" w:rsidRDefault="00307E49" w:rsidP="00BD51DA">
            <w:pPr>
              <w:rPr>
                <w:rFonts w:ascii="Arial" w:hAnsi="Arial" w:cs="Arial"/>
                <w:color w:val="000000"/>
              </w:rPr>
            </w:pPr>
          </w:p>
        </w:tc>
      </w:tr>
      <w:tr w:rsidR="00251773" w14:paraId="1F8028BB" w14:textId="77777777" w:rsidTr="00880EE2">
        <w:trPr>
          <w:trHeight w:val="1684"/>
        </w:trPr>
        <w:tc>
          <w:tcPr>
            <w:tcW w:w="2065" w:type="dxa"/>
            <w:vAlign w:val="center"/>
          </w:tcPr>
          <w:p w14:paraId="54968D9D" w14:textId="7B6FC3B1" w:rsidR="00251773" w:rsidRDefault="00F47844" w:rsidP="00251773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Timeline</w:t>
            </w:r>
          </w:p>
        </w:tc>
        <w:tc>
          <w:tcPr>
            <w:tcW w:w="7161" w:type="dxa"/>
          </w:tcPr>
          <w:p w14:paraId="1D40F19F" w14:textId="77777777" w:rsidR="00251773" w:rsidRDefault="00785B8E" w:rsidP="00F47844">
            <w:pPr>
              <w:spacing w:after="0"/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(</w:t>
            </w:r>
            <w:r w:rsidR="00F47844" w:rsidRPr="00B26812"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Provide a timeline for completing different stages of the research, including literature review, experimentation, analysis, and writing)</w:t>
            </w:r>
          </w:p>
          <w:p w14:paraId="5DC3560D" w14:textId="77777777" w:rsidR="00E613F3" w:rsidRDefault="00E613F3" w:rsidP="00F47844">
            <w:pPr>
              <w:spacing w:after="0"/>
              <w:rPr>
                <w:rFonts w:ascii="Arial" w:hAnsi="Arial" w:cs="Arial"/>
                <w:color w:val="000000"/>
                <w:lang w:val="en-US"/>
              </w:rPr>
            </w:pPr>
          </w:p>
          <w:p w14:paraId="2EC39036" w14:textId="01372EDD" w:rsidR="001A2180" w:rsidRPr="00E613F3" w:rsidRDefault="001A2180" w:rsidP="00F47844">
            <w:pPr>
              <w:spacing w:after="0"/>
              <w:rPr>
                <w:rFonts w:ascii="Arial" w:hAnsi="Arial" w:cs="Arial"/>
                <w:color w:val="000000"/>
                <w:lang w:val="en-US"/>
              </w:rPr>
            </w:pPr>
          </w:p>
        </w:tc>
      </w:tr>
      <w:tr w:rsidR="00F47844" w14:paraId="63C20CCB" w14:textId="77777777" w:rsidTr="0095136D">
        <w:trPr>
          <w:trHeight w:val="1524"/>
        </w:trPr>
        <w:tc>
          <w:tcPr>
            <w:tcW w:w="2065" w:type="dxa"/>
            <w:vAlign w:val="center"/>
          </w:tcPr>
          <w:p w14:paraId="3435F52A" w14:textId="0846827D" w:rsidR="00F47844" w:rsidRDefault="0095136D" w:rsidP="00251773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Required Resources</w:t>
            </w:r>
          </w:p>
        </w:tc>
        <w:tc>
          <w:tcPr>
            <w:tcW w:w="7161" w:type="dxa"/>
          </w:tcPr>
          <w:p w14:paraId="63E8D552" w14:textId="77777777" w:rsidR="00F47844" w:rsidRDefault="00785B8E" w:rsidP="0095136D">
            <w:pPr>
              <w:spacing w:after="0"/>
              <w:ind w:left="-16"/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(</w:t>
            </w:r>
            <w:r w:rsidR="0095136D"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List any equipment, materials, software or other resources necessary for conducting the research. Include any special facilities or collaborations needed</w:t>
            </w:r>
            <w:r>
              <w:rPr>
                <w:rFonts w:ascii="Arial" w:eastAsia="Times New Roman" w:hAnsi="Arial" w:cs="Arial"/>
                <w:i/>
                <w:iCs/>
                <w:color w:val="0D0D0D"/>
                <w:sz w:val="18"/>
                <w:szCs w:val="18"/>
                <w:lang w:val="en-US"/>
              </w:rPr>
              <w:t>.)</w:t>
            </w:r>
          </w:p>
          <w:p w14:paraId="693DBC62" w14:textId="77777777" w:rsidR="002C4972" w:rsidRDefault="002C4972" w:rsidP="0095136D">
            <w:pPr>
              <w:spacing w:after="0"/>
              <w:ind w:left="-16"/>
              <w:rPr>
                <w:rFonts w:ascii="Arial" w:hAnsi="Arial" w:cs="Arial"/>
                <w:color w:val="000000"/>
                <w:lang w:val="en-US"/>
              </w:rPr>
            </w:pPr>
          </w:p>
          <w:p w14:paraId="150B0B6D" w14:textId="0281ABAC" w:rsidR="006C1779" w:rsidRDefault="006C1779" w:rsidP="00BD51DA">
            <w:pPr>
              <w:pStyle w:val="ListParagraph"/>
              <w:ind w:left="342"/>
              <w:rPr>
                <w:rFonts w:ascii="Arial" w:hAnsi="Arial" w:cs="Arial"/>
                <w:b/>
                <w:bCs/>
                <w:color w:val="000000"/>
              </w:rPr>
            </w:pPr>
          </w:p>
        </w:tc>
      </w:tr>
    </w:tbl>
    <w:p w14:paraId="04C00FEA" w14:textId="77777777" w:rsidR="00B26812" w:rsidRDefault="00B26812" w:rsidP="00B26812">
      <w:pPr>
        <w:jc w:val="center"/>
        <w:rPr>
          <w:rFonts w:ascii="Arial" w:hAnsi="Arial" w:cs="Arial"/>
          <w:b/>
          <w:bCs/>
          <w:color w:val="000000"/>
          <w:lang w:val="en-US"/>
        </w:rPr>
      </w:pPr>
    </w:p>
    <w:tbl>
      <w:tblPr>
        <w:tblW w:w="922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0"/>
        <w:gridCol w:w="7156"/>
      </w:tblGrid>
      <w:tr w:rsidR="004D543B" w14:paraId="417F3DFF" w14:textId="77777777" w:rsidTr="00850418">
        <w:trPr>
          <w:trHeight w:val="308"/>
        </w:trPr>
        <w:tc>
          <w:tcPr>
            <w:tcW w:w="9226" w:type="dxa"/>
            <w:gridSpan w:val="2"/>
            <w:shd w:val="clear" w:color="auto" w:fill="808080" w:themeFill="background1" w:themeFillShade="80"/>
            <w:vAlign w:val="center"/>
          </w:tcPr>
          <w:p w14:paraId="747EDA07" w14:textId="11538C8F" w:rsidR="004D543B" w:rsidRPr="00BA0F41" w:rsidRDefault="004D543B" w:rsidP="00850418">
            <w:pPr>
              <w:spacing w:after="0"/>
              <w:ind w:left="-10"/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  <w:t>Supervisor Approval</w:t>
            </w:r>
            <w:r w:rsidR="00886554">
              <w:rPr>
                <w:rFonts w:ascii="Arial" w:hAnsi="Arial" w:cs="Arial"/>
                <w:b/>
                <w:bCs/>
                <w:color w:val="FFFFFF" w:themeColor="background1"/>
                <w:lang w:val="en-US"/>
              </w:rPr>
              <w:t>:</w:t>
            </w:r>
          </w:p>
        </w:tc>
      </w:tr>
      <w:tr w:rsidR="004D543B" w14:paraId="7F66F531" w14:textId="77777777" w:rsidTr="00D8521F">
        <w:trPr>
          <w:trHeight w:val="406"/>
        </w:trPr>
        <w:tc>
          <w:tcPr>
            <w:tcW w:w="2070" w:type="dxa"/>
            <w:vAlign w:val="center"/>
          </w:tcPr>
          <w:p w14:paraId="497A386D" w14:textId="71138B9A" w:rsidR="004D543B" w:rsidRDefault="004D543B" w:rsidP="00850418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Name/</w:t>
            </w:r>
            <w:r w:rsidR="00773C5F">
              <w:rPr>
                <w:rFonts w:ascii="Arial" w:hAnsi="Arial" w:cs="Arial"/>
                <w:b/>
                <w:bCs/>
                <w:color w:val="000000"/>
                <w:lang w:val="en-US"/>
              </w:rPr>
              <w:t>S</w:t>
            </w: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urname</w:t>
            </w:r>
          </w:p>
        </w:tc>
        <w:tc>
          <w:tcPr>
            <w:tcW w:w="7156" w:type="dxa"/>
            <w:vAlign w:val="center"/>
          </w:tcPr>
          <w:p w14:paraId="70D390CD" w14:textId="4C64C4CC" w:rsidR="004D543B" w:rsidRPr="00D8521F" w:rsidRDefault="004D543B" w:rsidP="00D8521F">
            <w:pPr>
              <w:spacing w:after="0"/>
              <w:rPr>
                <w:rFonts w:ascii="Arial" w:hAnsi="Arial" w:cs="Arial"/>
                <w:color w:val="000000"/>
                <w:lang w:val="en-US"/>
              </w:rPr>
            </w:pPr>
          </w:p>
        </w:tc>
      </w:tr>
      <w:tr w:rsidR="004D543B" w14:paraId="29566406" w14:textId="77777777" w:rsidTr="00886554">
        <w:trPr>
          <w:trHeight w:val="379"/>
        </w:trPr>
        <w:tc>
          <w:tcPr>
            <w:tcW w:w="2070" w:type="dxa"/>
            <w:vAlign w:val="center"/>
          </w:tcPr>
          <w:p w14:paraId="2BD94839" w14:textId="3A471943" w:rsidR="004D543B" w:rsidRDefault="004D543B" w:rsidP="00850418">
            <w:pPr>
              <w:spacing w:after="0"/>
              <w:ind w:left="-1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Signature</w:t>
            </w:r>
          </w:p>
        </w:tc>
        <w:tc>
          <w:tcPr>
            <w:tcW w:w="7156" w:type="dxa"/>
          </w:tcPr>
          <w:p w14:paraId="49B46A14" w14:textId="77777777" w:rsidR="004D543B" w:rsidRDefault="004D543B" w:rsidP="00850418">
            <w:pPr>
              <w:spacing w:after="0"/>
              <w:ind w:left="117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</w:tr>
      <w:tr w:rsidR="004D543B" w14:paraId="7FC46341" w14:textId="77777777" w:rsidTr="00D8521F">
        <w:trPr>
          <w:trHeight w:val="502"/>
        </w:trPr>
        <w:tc>
          <w:tcPr>
            <w:tcW w:w="2070" w:type="dxa"/>
            <w:vAlign w:val="center"/>
          </w:tcPr>
          <w:p w14:paraId="7247FD17" w14:textId="2E76477B" w:rsidR="004D543B" w:rsidRDefault="004D543B" w:rsidP="00850418">
            <w:pPr>
              <w:spacing w:after="0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lang w:val="en-US"/>
              </w:rPr>
              <w:t>Date</w:t>
            </w:r>
          </w:p>
        </w:tc>
        <w:tc>
          <w:tcPr>
            <w:tcW w:w="7156" w:type="dxa"/>
            <w:vAlign w:val="center"/>
          </w:tcPr>
          <w:p w14:paraId="4EC53D10" w14:textId="50DEB108" w:rsidR="004D543B" w:rsidRPr="00D8521F" w:rsidRDefault="004D543B" w:rsidP="00D8521F">
            <w:pPr>
              <w:spacing w:after="0"/>
              <w:ind w:left="117"/>
              <w:rPr>
                <w:rFonts w:ascii="Arial" w:hAnsi="Arial" w:cs="Arial"/>
                <w:color w:val="000000"/>
                <w:lang w:val="en-US"/>
              </w:rPr>
            </w:pPr>
          </w:p>
        </w:tc>
      </w:tr>
    </w:tbl>
    <w:p w14:paraId="34E81A43" w14:textId="77777777" w:rsidR="00321E94" w:rsidRDefault="005031F3" w:rsidP="005031F3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1D24EB">
        <w:rPr>
          <w:rFonts w:ascii="Arial" w:eastAsia="Times New Roman" w:hAnsi="Arial" w:cs="Arial"/>
          <w:sz w:val="20"/>
          <w:szCs w:val="20"/>
          <w:lang w:val="en-US"/>
        </w:rPr>
        <w:t>*If more students are involved in the same design project, duplicate the above sections accordingly and fill in the respective student information.</w:t>
      </w:r>
    </w:p>
    <w:p w14:paraId="67A5F12E" w14:textId="47444CE3" w:rsidR="00B26812" w:rsidRPr="00321E94" w:rsidRDefault="00B26812" w:rsidP="00321E94"/>
    <w:sectPr w:rsidR="00B26812" w:rsidRPr="00321E94" w:rsidSect="009B68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440" w:bottom="1440" w:left="1440" w:header="708" w:footer="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878CD" w14:textId="77777777" w:rsidR="002A2902" w:rsidRDefault="002A2902" w:rsidP="00A54B46">
      <w:pPr>
        <w:spacing w:after="0" w:line="240" w:lineRule="auto"/>
      </w:pPr>
      <w:r>
        <w:separator/>
      </w:r>
    </w:p>
  </w:endnote>
  <w:endnote w:type="continuationSeparator" w:id="0">
    <w:p w14:paraId="4CFD380D" w14:textId="77777777" w:rsidR="002A2902" w:rsidRDefault="002A2902" w:rsidP="00A54B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E5771" w14:textId="77777777" w:rsidR="00DF3D30" w:rsidRDefault="00DF3D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3DA32C" w14:textId="005351A8" w:rsidR="006914B8" w:rsidRDefault="006914B8">
    <w:pPr>
      <w:pStyle w:val="Footer"/>
      <w:jc w:val="right"/>
    </w:pPr>
  </w:p>
  <w:p w14:paraId="76B497FE" w14:textId="77777777" w:rsidR="00A54B46" w:rsidRDefault="00A54B46" w:rsidP="00A54B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A8AD8B" w14:textId="77777777" w:rsidR="00DF3D30" w:rsidRDefault="00DF3D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6865D" w14:textId="77777777" w:rsidR="002A2902" w:rsidRDefault="002A2902" w:rsidP="00A54B46">
      <w:pPr>
        <w:spacing w:after="0" w:line="240" w:lineRule="auto"/>
      </w:pPr>
      <w:r>
        <w:separator/>
      </w:r>
    </w:p>
  </w:footnote>
  <w:footnote w:type="continuationSeparator" w:id="0">
    <w:p w14:paraId="01F376F4" w14:textId="77777777" w:rsidR="002A2902" w:rsidRDefault="002A2902" w:rsidP="00A54B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46D32" w14:textId="77777777" w:rsidR="00DF3D30" w:rsidRDefault="00DF3D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87161" w14:textId="77777777" w:rsidR="00DF3D30" w:rsidRDefault="00DF3D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0688B7" w14:textId="77777777" w:rsidR="00DF3D30" w:rsidRDefault="00DF3D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719B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 w15:restartNumberingAfterBreak="0">
    <w:nsid w:val="1FC16227"/>
    <w:multiLevelType w:val="hybridMultilevel"/>
    <w:tmpl w:val="2FF05E12"/>
    <w:lvl w:ilvl="0" w:tplc="5EF2CB24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5B1F"/>
    <w:multiLevelType w:val="multilevel"/>
    <w:tmpl w:val="FA24C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D93842"/>
    <w:multiLevelType w:val="hybridMultilevel"/>
    <w:tmpl w:val="3DE60FB6"/>
    <w:lvl w:ilvl="0" w:tplc="5C405F8E">
      <w:start w:val="4"/>
      <w:numFmt w:val="bullet"/>
      <w:lvlText w:val="-"/>
      <w:lvlJc w:val="left"/>
      <w:pPr>
        <w:ind w:left="720" w:hanging="360"/>
      </w:pPr>
      <w:rPr>
        <w:rFonts w:ascii="Courier" w:eastAsia="MS Mincho" w:hAnsi="Courier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67955"/>
    <w:multiLevelType w:val="hybridMultilevel"/>
    <w:tmpl w:val="D27684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41E9B"/>
    <w:multiLevelType w:val="hybridMultilevel"/>
    <w:tmpl w:val="A8240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D19BD"/>
    <w:multiLevelType w:val="multilevel"/>
    <w:tmpl w:val="411E7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69805E0"/>
    <w:multiLevelType w:val="multilevel"/>
    <w:tmpl w:val="389AF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7D31DD1"/>
    <w:multiLevelType w:val="hybridMultilevel"/>
    <w:tmpl w:val="3BC201C6"/>
    <w:lvl w:ilvl="0" w:tplc="04090001">
      <w:start w:val="1"/>
      <w:numFmt w:val="bullet"/>
      <w:lvlText w:val=""/>
      <w:lvlJc w:val="left"/>
      <w:pPr>
        <w:ind w:left="7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num w:numId="1" w16cid:durableId="1594321387">
    <w:abstractNumId w:val="0"/>
  </w:num>
  <w:num w:numId="2" w16cid:durableId="1951206032">
    <w:abstractNumId w:val="3"/>
  </w:num>
  <w:num w:numId="3" w16cid:durableId="1156069304">
    <w:abstractNumId w:val="5"/>
  </w:num>
  <w:num w:numId="4" w16cid:durableId="1128739051">
    <w:abstractNumId w:val="4"/>
  </w:num>
  <w:num w:numId="5" w16cid:durableId="686643635">
    <w:abstractNumId w:val="6"/>
  </w:num>
  <w:num w:numId="6" w16cid:durableId="1258633430">
    <w:abstractNumId w:val="7"/>
  </w:num>
  <w:num w:numId="7" w16cid:durableId="1245339883">
    <w:abstractNumId w:val="2"/>
  </w:num>
  <w:num w:numId="8" w16cid:durableId="1658994818">
    <w:abstractNumId w:val="8"/>
  </w:num>
  <w:num w:numId="9" w16cid:durableId="1194267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7cwtzAysjAzN7VU0lEKTi0uzszPAykwrgUASkMTvCwAAAA="/>
  </w:docVars>
  <w:rsids>
    <w:rsidRoot w:val="00FB0741"/>
    <w:rsid w:val="00000B5B"/>
    <w:rsid w:val="00017A8B"/>
    <w:rsid w:val="00050286"/>
    <w:rsid w:val="00051105"/>
    <w:rsid w:val="0005304D"/>
    <w:rsid w:val="000728AE"/>
    <w:rsid w:val="000A046C"/>
    <w:rsid w:val="000A29EC"/>
    <w:rsid w:val="000B7995"/>
    <w:rsid w:val="000C0FE0"/>
    <w:rsid w:val="00105314"/>
    <w:rsid w:val="00105ED1"/>
    <w:rsid w:val="00116700"/>
    <w:rsid w:val="0011774F"/>
    <w:rsid w:val="001614F9"/>
    <w:rsid w:val="00183C5A"/>
    <w:rsid w:val="00185ADA"/>
    <w:rsid w:val="001A2180"/>
    <w:rsid w:val="001D24EB"/>
    <w:rsid w:val="001D29DB"/>
    <w:rsid w:val="001D5A79"/>
    <w:rsid w:val="001E071B"/>
    <w:rsid w:val="001E36CB"/>
    <w:rsid w:val="001F20FC"/>
    <w:rsid w:val="00211573"/>
    <w:rsid w:val="00211BE3"/>
    <w:rsid w:val="00251773"/>
    <w:rsid w:val="00255E46"/>
    <w:rsid w:val="002A2902"/>
    <w:rsid w:val="002C3029"/>
    <w:rsid w:val="002C4972"/>
    <w:rsid w:val="002C50EE"/>
    <w:rsid w:val="002D1B21"/>
    <w:rsid w:val="002D4BB4"/>
    <w:rsid w:val="002D7569"/>
    <w:rsid w:val="00307E49"/>
    <w:rsid w:val="00321E94"/>
    <w:rsid w:val="00353DA9"/>
    <w:rsid w:val="003A4B3C"/>
    <w:rsid w:val="003F391E"/>
    <w:rsid w:val="004116AE"/>
    <w:rsid w:val="0042335C"/>
    <w:rsid w:val="00437287"/>
    <w:rsid w:val="00465F08"/>
    <w:rsid w:val="0049186F"/>
    <w:rsid w:val="004945E7"/>
    <w:rsid w:val="00495DC6"/>
    <w:rsid w:val="004A5459"/>
    <w:rsid w:val="004D04CC"/>
    <w:rsid w:val="004D543B"/>
    <w:rsid w:val="004F6663"/>
    <w:rsid w:val="005031F3"/>
    <w:rsid w:val="00504FB7"/>
    <w:rsid w:val="005051F6"/>
    <w:rsid w:val="00511187"/>
    <w:rsid w:val="00521465"/>
    <w:rsid w:val="00522290"/>
    <w:rsid w:val="0053032A"/>
    <w:rsid w:val="00537527"/>
    <w:rsid w:val="005412F1"/>
    <w:rsid w:val="00542A85"/>
    <w:rsid w:val="00543E41"/>
    <w:rsid w:val="005614FF"/>
    <w:rsid w:val="00567B1E"/>
    <w:rsid w:val="00580964"/>
    <w:rsid w:val="00590634"/>
    <w:rsid w:val="00591930"/>
    <w:rsid w:val="005A169D"/>
    <w:rsid w:val="005A2469"/>
    <w:rsid w:val="005D3014"/>
    <w:rsid w:val="005D4C6F"/>
    <w:rsid w:val="005F5A82"/>
    <w:rsid w:val="006126FE"/>
    <w:rsid w:val="00614C5A"/>
    <w:rsid w:val="00622194"/>
    <w:rsid w:val="00622471"/>
    <w:rsid w:val="00622545"/>
    <w:rsid w:val="006574A2"/>
    <w:rsid w:val="00662DDE"/>
    <w:rsid w:val="006914B8"/>
    <w:rsid w:val="006979B1"/>
    <w:rsid w:val="006A636D"/>
    <w:rsid w:val="006C1779"/>
    <w:rsid w:val="006D0F4E"/>
    <w:rsid w:val="00705383"/>
    <w:rsid w:val="007356C7"/>
    <w:rsid w:val="007456E7"/>
    <w:rsid w:val="00752404"/>
    <w:rsid w:val="00756B0D"/>
    <w:rsid w:val="00762AE4"/>
    <w:rsid w:val="007679E4"/>
    <w:rsid w:val="00773C5F"/>
    <w:rsid w:val="007801A9"/>
    <w:rsid w:val="00780D82"/>
    <w:rsid w:val="0078478A"/>
    <w:rsid w:val="00785B8E"/>
    <w:rsid w:val="007C7DD5"/>
    <w:rsid w:val="007D39D8"/>
    <w:rsid w:val="007D4E63"/>
    <w:rsid w:val="007F0665"/>
    <w:rsid w:val="00814EE9"/>
    <w:rsid w:val="00824445"/>
    <w:rsid w:val="00841E76"/>
    <w:rsid w:val="0085533D"/>
    <w:rsid w:val="00857FA3"/>
    <w:rsid w:val="00867E96"/>
    <w:rsid w:val="00871F33"/>
    <w:rsid w:val="00880EE2"/>
    <w:rsid w:val="00886554"/>
    <w:rsid w:val="00886F13"/>
    <w:rsid w:val="008A3697"/>
    <w:rsid w:val="00905C82"/>
    <w:rsid w:val="009121EA"/>
    <w:rsid w:val="00912545"/>
    <w:rsid w:val="009433D6"/>
    <w:rsid w:val="0095136D"/>
    <w:rsid w:val="009A66B8"/>
    <w:rsid w:val="009B68F9"/>
    <w:rsid w:val="009D1C46"/>
    <w:rsid w:val="009E6856"/>
    <w:rsid w:val="00A1067E"/>
    <w:rsid w:val="00A1675F"/>
    <w:rsid w:val="00A47F6A"/>
    <w:rsid w:val="00A54B46"/>
    <w:rsid w:val="00A81EB3"/>
    <w:rsid w:val="00AA52AF"/>
    <w:rsid w:val="00AA60D5"/>
    <w:rsid w:val="00AB6235"/>
    <w:rsid w:val="00AB776E"/>
    <w:rsid w:val="00AC7A89"/>
    <w:rsid w:val="00AF0846"/>
    <w:rsid w:val="00B26812"/>
    <w:rsid w:val="00B364EB"/>
    <w:rsid w:val="00B40BF5"/>
    <w:rsid w:val="00BA0F41"/>
    <w:rsid w:val="00BC774E"/>
    <w:rsid w:val="00BD51DA"/>
    <w:rsid w:val="00BE698A"/>
    <w:rsid w:val="00BF1774"/>
    <w:rsid w:val="00BF1E59"/>
    <w:rsid w:val="00BF7303"/>
    <w:rsid w:val="00C3131E"/>
    <w:rsid w:val="00C36834"/>
    <w:rsid w:val="00C37C77"/>
    <w:rsid w:val="00C40E18"/>
    <w:rsid w:val="00C54352"/>
    <w:rsid w:val="00C66148"/>
    <w:rsid w:val="00C67112"/>
    <w:rsid w:val="00C73A0C"/>
    <w:rsid w:val="00C74B51"/>
    <w:rsid w:val="00C937A4"/>
    <w:rsid w:val="00D57500"/>
    <w:rsid w:val="00D8021A"/>
    <w:rsid w:val="00D8521F"/>
    <w:rsid w:val="00D91E94"/>
    <w:rsid w:val="00DA3DBF"/>
    <w:rsid w:val="00DC23A9"/>
    <w:rsid w:val="00DD56EA"/>
    <w:rsid w:val="00DD6F1A"/>
    <w:rsid w:val="00DE506D"/>
    <w:rsid w:val="00DF3D30"/>
    <w:rsid w:val="00E1103C"/>
    <w:rsid w:val="00E122CA"/>
    <w:rsid w:val="00E12A38"/>
    <w:rsid w:val="00E3290A"/>
    <w:rsid w:val="00E35A85"/>
    <w:rsid w:val="00E36232"/>
    <w:rsid w:val="00E42068"/>
    <w:rsid w:val="00E613F3"/>
    <w:rsid w:val="00E8775B"/>
    <w:rsid w:val="00E9011C"/>
    <w:rsid w:val="00EA0E62"/>
    <w:rsid w:val="00EB100C"/>
    <w:rsid w:val="00EB3E1C"/>
    <w:rsid w:val="00ED66FF"/>
    <w:rsid w:val="00ED7EB8"/>
    <w:rsid w:val="00F009B2"/>
    <w:rsid w:val="00F107A5"/>
    <w:rsid w:val="00F15BAA"/>
    <w:rsid w:val="00F16ED4"/>
    <w:rsid w:val="00F35131"/>
    <w:rsid w:val="00F36FE5"/>
    <w:rsid w:val="00F42BB4"/>
    <w:rsid w:val="00F447AA"/>
    <w:rsid w:val="00F44E33"/>
    <w:rsid w:val="00F47844"/>
    <w:rsid w:val="00F95700"/>
    <w:rsid w:val="00F96A83"/>
    <w:rsid w:val="00FA0098"/>
    <w:rsid w:val="00FB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67531"/>
  <w15:chartTrackingRefBased/>
  <w15:docId w15:val="{AC716F36-5509-4A14-8C03-4C30296E9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43B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3D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3D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3D3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3D3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3D3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3D3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3D3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3D3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C50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2C50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4B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46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A54B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46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F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F13"/>
    <w:rPr>
      <w:rFonts w:ascii="Segoe UI" w:hAnsi="Segoe UI" w:cs="Segoe UI"/>
      <w:sz w:val="18"/>
      <w:szCs w:val="18"/>
      <w:lang w:val="tr-TR"/>
    </w:rPr>
  </w:style>
  <w:style w:type="paragraph" w:styleId="ListParagraph">
    <w:name w:val="List Paragraph"/>
    <w:basedOn w:val="Normal"/>
    <w:uiPriority w:val="34"/>
    <w:qFormat/>
    <w:rsid w:val="005F5A82"/>
    <w:pPr>
      <w:spacing w:after="0" w:line="240" w:lineRule="auto"/>
      <w:ind w:left="720"/>
      <w:contextualSpacing/>
    </w:pPr>
    <w:rPr>
      <w:rFonts w:ascii="Courier" w:eastAsia="MS Mincho" w:hAnsi="Courier"/>
      <w:szCs w:val="24"/>
      <w:lang w:val="en-US"/>
    </w:rPr>
  </w:style>
  <w:style w:type="table" w:styleId="TableGrid">
    <w:name w:val="Table Grid"/>
    <w:basedOn w:val="TableNormal"/>
    <w:uiPriority w:val="39"/>
    <w:rsid w:val="00C368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26812"/>
    <w:rPr>
      <w:b/>
      <w:bCs/>
    </w:rPr>
  </w:style>
  <w:style w:type="character" w:styleId="BookTitle">
    <w:name w:val="Book Title"/>
    <w:basedOn w:val="DefaultParagraphFont"/>
    <w:uiPriority w:val="33"/>
    <w:qFormat/>
    <w:rsid w:val="00DF3D30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3D3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F3D3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F3D3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3D3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3D3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3D30"/>
    <w:rPr>
      <w:rFonts w:asciiTheme="majorHAnsi" w:eastAsiaTheme="majorEastAsia" w:hAnsiTheme="majorHAnsi" w:cstheme="majorBidi"/>
      <w:i/>
      <w:iCs/>
      <w:color w:val="2E74B5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3D30"/>
    <w:rPr>
      <w:rFonts w:asciiTheme="majorHAnsi" w:eastAsiaTheme="majorEastAsia" w:hAnsiTheme="majorHAnsi" w:cstheme="majorBidi"/>
      <w:color w:val="2E74B5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3D30"/>
    <w:rPr>
      <w:rFonts w:asciiTheme="majorHAnsi" w:eastAsiaTheme="majorEastAsia" w:hAnsiTheme="majorHAnsi" w:cstheme="majorBidi"/>
      <w:color w:val="1F4D78" w:themeColor="accent1" w:themeShade="7F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3D30"/>
    <w:rPr>
      <w:rFonts w:asciiTheme="majorHAnsi" w:eastAsiaTheme="majorEastAsia" w:hAnsiTheme="majorHAnsi" w:cstheme="majorBidi"/>
      <w:i/>
      <w:iCs/>
      <w:color w:val="1F4D78" w:themeColor="accent1" w:themeShade="7F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3D3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3D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tr-TR"/>
    </w:rPr>
  </w:style>
  <w:style w:type="character" w:styleId="IntenseEmphasis">
    <w:name w:val="Intense Emphasis"/>
    <w:basedOn w:val="DefaultParagraphFont"/>
    <w:uiPriority w:val="21"/>
    <w:qFormat/>
    <w:rsid w:val="00DF3D30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3D3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3D30"/>
    <w:rPr>
      <w:i/>
      <w:iCs/>
      <w:color w:val="5B9BD5" w:themeColor="accent1"/>
      <w:lang w:val="tr-TR"/>
    </w:rPr>
  </w:style>
  <w:style w:type="character" w:styleId="IntenseReference">
    <w:name w:val="Intense Reference"/>
    <w:basedOn w:val="DefaultParagraphFont"/>
    <w:uiPriority w:val="32"/>
    <w:qFormat/>
    <w:rsid w:val="00DF3D30"/>
    <w:rPr>
      <w:b/>
      <w:bCs/>
      <w:smallCaps/>
      <w:color w:val="5B9BD5" w:themeColor="accent1"/>
      <w:spacing w:val="5"/>
    </w:rPr>
  </w:style>
  <w:style w:type="paragraph" w:styleId="NoSpacing">
    <w:name w:val="No Spacing"/>
    <w:uiPriority w:val="1"/>
    <w:qFormat/>
    <w:rsid w:val="00DF3D30"/>
    <w:pPr>
      <w:spacing w:after="0" w:line="240" w:lineRule="auto"/>
    </w:pPr>
    <w:rPr>
      <w:lang w:val="tr-TR"/>
    </w:rPr>
  </w:style>
  <w:style w:type="paragraph" w:styleId="Quote">
    <w:name w:val="Quote"/>
    <w:basedOn w:val="Normal"/>
    <w:next w:val="Normal"/>
    <w:link w:val="QuoteChar"/>
    <w:uiPriority w:val="29"/>
    <w:qFormat/>
    <w:rsid w:val="00DF3D3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3D30"/>
    <w:rPr>
      <w:i/>
      <w:iCs/>
      <w:color w:val="404040" w:themeColor="text1" w:themeTint="BF"/>
      <w:lang w:val="tr-TR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3D3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F3D30"/>
    <w:rPr>
      <w:rFonts w:eastAsiaTheme="minorEastAsia"/>
      <w:color w:val="5A5A5A" w:themeColor="text1" w:themeTint="A5"/>
      <w:spacing w:val="15"/>
      <w:lang w:val="tr-TR"/>
    </w:rPr>
  </w:style>
  <w:style w:type="character" w:styleId="SubtleEmphasis">
    <w:name w:val="Subtle Emphasis"/>
    <w:basedOn w:val="DefaultParagraphFont"/>
    <w:uiPriority w:val="19"/>
    <w:qFormat/>
    <w:rsid w:val="00DF3D30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F3D30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DF3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3D30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F3D3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1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8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848322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783930">
                          <w:marLeft w:val="0"/>
                          <w:marRight w:val="30"/>
                          <w:marTop w:val="45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312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562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3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7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15434">
                  <w:marLeft w:val="0"/>
                  <w:marRight w:val="0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13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62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280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560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4102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9078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134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834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8656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2662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1849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8514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009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5648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9488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0916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171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7819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858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5498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712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5381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0994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9617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30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40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2249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439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189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9339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7472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681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5695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942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9395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8180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5884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2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197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12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016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6600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703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384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760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3288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8740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1618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2209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424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4574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8346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4658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7423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7908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9467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8878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1790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719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5589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5949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9312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308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3159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2781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385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77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5141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757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2351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7919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4601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6299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7672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6738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6991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985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016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7198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5663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87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8718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2943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6741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362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3289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4183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8740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2707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4810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8796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3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8509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830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48135159">
                  <w:marLeft w:val="0"/>
                  <w:marRight w:val="0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62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668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7636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2593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3125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5227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59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659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2422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596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4486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503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6963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403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0624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1259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7781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149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5679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918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0926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1479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4882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5806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853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3479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6561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6631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4146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4009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187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571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217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4018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4377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435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9263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4372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8806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2775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404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617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1894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3051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5504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412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224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4208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7863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013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759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0888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889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0367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5331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6446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1807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008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8312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5611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522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5603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272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162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610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153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96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88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832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1183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4105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784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1485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8172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5141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3056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325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9595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1322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386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3917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4992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850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243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9468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9038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649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9124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6424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6042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7549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158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100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352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6085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0326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2156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7577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7583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832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53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3168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0264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5767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4921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57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117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1708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589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875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2625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99133449">
                  <w:marLeft w:val="0"/>
                  <w:marRight w:val="0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025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585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5319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2815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51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274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584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1257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0807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8972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360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8022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9220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2662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9218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4093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62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505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538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555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229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829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3145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3144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2771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4255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6204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958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24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392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8023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643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2437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0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4CE35-F7DB-4AE0-8830-83A0A7CD0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28</Words>
  <Characters>895</Characters>
  <Application>Microsoft Office Word</Application>
  <DocSecurity>0</DocSecurity>
  <Lines>4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pc</dc:creator>
  <cp:keywords/>
  <dc:description/>
  <cp:lastModifiedBy>Derya Kapusuz Yavuz</cp:lastModifiedBy>
  <cp:revision>64</cp:revision>
  <cp:lastPrinted>2024-05-15T11:52:00Z</cp:lastPrinted>
  <dcterms:created xsi:type="dcterms:W3CDTF">2024-05-14T17:46:00Z</dcterms:created>
  <dcterms:modified xsi:type="dcterms:W3CDTF">2026-06-12T06:14:00Z</dcterms:modified>
</cp:coreProperties>
</file>